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F3E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3EF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837819" w:rsidRPr="00CF3EFA" w:rsidRDefault="00837819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3EFA"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r w:rsidRPr="00CF3EFA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</w:p>
    <w:p w:rsidR="009344FF" w:rsidRPr="00CF3EF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F3E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F3EF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F3EFA" w:rsidRPr="00CF3EFA" w:rsidRDefault="00CF3EFA" w:rsidP="00CF3EF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F3EFA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CF3EFA">
        <w:rPr>
          <w:rFonts w:ascii="Arial" w:hAnsi="Arial" w:cs="Arial"/>
          <w:bCs/>
          <w:sz w:val="20"/>
          <w:szCs w:val="20"/>
        </w:rPr>
        <w:t>Jaiswal</w:t>
      </w:r>
      <w:proofErr w:type="spellEnd"/>
      <w:r w:rsidRPr="00CF3EFA">
        <w:rPr>
          <w:rFonts w:ascii="Arial" w:hAnsi="Arial" w:cs="Arial"/>
          <w:b/>
          <w:bCs/>
          <w:sz w:val="20"/>
          <w:szCs w:val="20"/>
        </w:rPr>
        <w:t xml:space="preserve">, </w:t>
      </w:r>
      <w:r w:rsidRPr="00CF3EFA">
        <w:rPr>
          <w:rFonts w:ascii="Arial" w:hAnsi="Arial" w:cs="Arial"/>
          <w:bCs/>
          <w:sz w:val="20"/>
          <w:szCs w:val="20"/>
        </w:rPr>
        <w:t>National Institute of Hydrology, India</w:t>
      </w:r>
    </w:p>
    <w:p w:rsidR="00CF3EFA" w:rsidRPr="00CF3EFA" w:rsidRDefault="00CF3EF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F3EFA" w:rsidRPr="00CF3E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DcwMTMyMjYxMzRX0lEKTi0uzszPAykwrAUANyY0diwAAAA="/>
  </w:docVars>
  <w:rsids>
    <w:rsidRoot w:val="00A72896"/>
    <w:rsid w:val="002C0B2C"/>
    <w:rsid w:val="00837819"/>
    <w:rsid w:val="009344FF"/>
    <w:rsid w:val="009F328F"/>
    <w:rsid w:val="00A72896"/>
    <w:rsid w:val="00CF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7BBAE"/>
  <w15:docId w15:val="{9DB71E07-E3F6-4DE1-8E32-7BF6B4751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F3EFA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2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07:05:00Z</dcterms:modified>
</cp:coreProperties>
</file>